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AE4B3" w14:textId="77777777" w:rsidR="002D2775" w:rsidRDefault="005730B2">
      <w:pPr>
        <w:spacing w:before="0" w:after="200" w:line="240" w:lineRule="auto"/>
      </w:pPr>
      <w:r>
        <w:rPr>
          <w:noProof/>
        </w:rPr>
        <w:drawing>
          <wp:inline distT="114300" distB="114300" distL="114300" distR="114300" wp14:anchorId="14FAE4C7" wp14:editId="14FAE4C8">
            <wp:extent cx="5943600" cy="63500"/>
            <wp:effectExtent l="0" t="0" r="0" b="0"/>
            <wp:docPr id="2" name="image4.png" descr="horizontal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 descr="horizontal lin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FAE4B4" w14:textId="77777777" w:rsidR="002D2775" w:rsidRDefault="005730B2">
      <w:pPr>
        <w:spacing w:before="0" w:line="240" w:lineRule="auto"/>
        <w:rPr>
          <w:b/>
          <w:color w:val="00AB44"/>
          <w:sz w:val="28"/>
          <w:szCs w:val="28"/>
        </w:rPr>
      </w:pPr>
      <w:r>
        <w:rPr>
          <w:b/>
          <w:color w:val="00AB44"/>
          <w:sz w:val="28"/>
          <w:szCs w:val="28"/>
        </w:rPr>
        <w:t>The Worst Company</w:t>
      </w:r>
    </w:p>
    <w:p w14:paraId="14FAE4B5" w14:textId="77777777" w:rsidR="002D2775" w:rsidRDefault="005730B2">
      <w:pPr>
        <w:spacing w:before="0" w:line="240" w:lineRule="auto"/>
        <w:rPr>
          <w:color w:val="666666"/>
          <w:sz w:val="20"/>
          <w:szCs w:val="20"/>
        </w:rPr>
      </w:pPr>
      <w:r>
        <w:rPr>
          <w:color w:val="666666"/>
          <w:sz w:val="20"/>
          <w:szCs w:val="20"/>
        </w:rPr>
        <w:t>123 North Street</w:t>
      </w:r>
    </w:p>
    <w:p w14:paraId="14FAE4B6" w14:textId="77777777" w:rsidR="002D2775" w:rsidRDefault="005730B2">
      <w:pPr>
        <w:spacing w:before="0" w:line="240" w:lineRule="auto"/>
        <w:rPr>
          <w:color w:val="666666"/>
          <w:sz w:val="20"/>
          <w:szCs w:val="20"/>
        </w:rPr>
      </w:pPr>
      <w:r>
        <w:rPr>
          <w:color w:val="666666"/>
          <w:sz w:val="20"/>
          <w:szCs w:val="20"/>
        </w:rPr>
        <w:t>Iowa, ST 12345</w:t>
      </w:r>
    </w:p>
    <w:p w14:paraId="14FAE4B7" w14:textId="77777777" w:rsidR="002D2775" w:rsidRDefault="005730B2">
      <w:pPr>
        <w:spacing w:before="0" w:line="240" w:lineRule="auto"/>
        <w:rPr>
          <w:color w:val="666666"/>
          <w:sz w:val="20"/>
          <w:szCs w:val="20"/>
        </w:rPr>
      </w:pPr>
      <w:r>
        <w:rPr>
          <w:color w:val="666666"/>
          <w:sz w:val="20"/>
          <w:szCs w:val="20"/>
        </w:rPr>
        <w:t>(123) 456-7890</w:t>
      </w:r>
    </w:p>
    <w:p w14:paraId="14FAE4B8" w14:textId="77777777" w:rsidR="002D2775" w:rsidRDefault="005730B2">
      <w:pPr>
        <w:pStyle w:val="Title"/>
      </w:pPr>
      <w:bookmarkStart w:id="0" w:name="_5x0d5h95i329" w:colFirst="0" w:colLast="0"/>
      <w:bookmarkEnd w:id="0"/>
      <w:r>
        <w:t>Delivery System</w:t>
      </w:r>
    </w:p>
    <w:p w14:paraId="14FAE4B9" w14:textId="77777777" w:rsidR="002D2775" w:rsidRDefault="005730B2">
      <w:pPr>
        <w:pStyle w:val="Subtitle"/>
        <w:rPr>
          <w:b/>
          <w:sz w:val="28"/>
          <w:szCs w:val="28"/>
        </w:rPr>
      </w:pPr>
      <w:bookmarkStart w:id="1" w:name="_wnzpgffocfi8" w:colFirst="0" w:colLast="0"/>
      <w:bookmarkEnd w:id="1"/>
      <w:r>
        <w:rPr>
          <w:b/>
          <w:sz w:val="28"/>
          <w:szCs w:val="28"/>
        </w:rPr>
        <w:t>4</w:t>
      </w:r>
      <w:r>
        <w:rPr>
          <w:b/>
          <w:sz w:val="28"/>
          <w:szCs w:val="28"/>
          <w:vertAlign w:val="superscript"/>
        </w:rPr>
        <w:t>th</w:t>
      </w:r>
      <w:r>
        <w:rPr>
          <w:b/>
          <w:sz w:val="28"/>
          <w:szCs w:val="28"/>
        </w:rPr>
        <w:t xml:space="preserve"> March 2018</w:t>
      </w:r>
    </w:p>
    <w:p w14:paraId="14FAE4BA" w14:textId="77777777" w:rsidR="002D2775" w:rsidRDefault="005730B2">
      <w:pPr>
        <w:jc w:val="right"/>
      </w:pPr>
      <w:r>
        <w:t>Dang Nguyen 986425</w:t>
      </w:r>
    </w:p>
    <w:p w14:paraId="14FAE4BB" w14:textId="77777777" w:rsidR="002D2775" w:rsidRDefault="005730B2">
      <w:pPr>
        <w:jc w:val="right"/>
      </w:pPr>
      <w:r>
        <w:t>Anh Nguyen 986428</w:t>
      </w:r>
    </w:p>
    <w:p w14:paraId="14FAE4BC" w14:textId="77777777" w:rsidR="002D2775" w:rsidRDefault="005730B2">
      <w:pPr>
        <w:pStyle w:val="Heading1"/>
      </w:pPr>
      <w:bookmarkStart w:id="2" w:name="_14mpx6a8znb7" w:colFirst="0" w:colLast="0"/>
      <w:bookmarkEnd w:id="2"/>
      <w:r>
        <w:t>OVERVIEW</w:t>
      </w:r>
    </w:p>
    <w:p w14:paraId="14FAE4BD" w14:textId="77777777" w:rsidR="002D2775" w:rsidRDefault="005730B2">
      <w:pPr>
        <w:jc w:val="both"/>
      </w:pPr>
      <w:r>
        <w:t xml:space="preserve">This project titled Delivery System that is designed to develop a system to ship packages for our clients. </w:t>
      </w:r>
    </w:p>
    <w:p w14:paraId="14FAE4BE" w14:textId="513A0B2F" w:rsidR="002D2775" w:rsidRDefault="005730B2">
      <w:pPr>
        <w:jc w:val="both"/>
      </w:pPr>
      <w:r>
        <w:t>The Delivery Inc provides shipping and mailing services. To start off, a customer brings the shipment that they want to ship. There are two</w:t>
      </w:r>
      <w:r>
        <w:t xml:space="preserve"> kinds of shipment: envelopes and boxes (packages). </w:t>
      </w:r>
      <w:r w:rsidRPr="005730B2">
        <w:rPr>
          <w:noProof/>
        </w:rPr>
        <w:t>Shipments</w:t>
      </w:r>
      <w:r>
        <w:t xml:space="preserve"> have a</w:t>
      </w:r>
      <w:r>
        <w:t xml:space="preserve"> </w:t>
      </w:r>
      <w:r w:rsidRPr="005730B2">
        <w:rPr>
          <w:noProof/>
        </w:rPr>
        <w:t>shipping</w:t>
      </w:r>
      <w:r>
        <w:t xml:space="preserve"> fee. </w:t>
      </w:r>
      <w:r>
        <w:rPr>
          <w:noProof/>
        </w:rPr>
        <w:t>A pricing module can calculate the fe</w:t>
      </w:r>
      <w:r w:rsidRPr="005730B2">
        <w:rPr>
          <w:noProof/>
        </w:rPr>
        <w:t>e</w:t>
      </w:r>
      <w:r>
        <w:t xml:space="preserve">. Envelope shipment fee is calculated based on weight and the shipping distance. Box shipment fee is </w:t>
      </w:r>
      <w:bookmarkStart w:id="3" w:name="_GoBack"/>
      <w:bookmarkEnd w:id="3"/>
      <w:r>
        <w:t xml:space="preserve">calculated based on size and the distance. </w:t>
      </w:r>
      <w:r w:rsidRPr="005730B2">
        <w:rPr>
          <w:noProof/>
        </w:rPr>
        <w:t>Customers</w:t>
      </w:r>
      <w:r>
        <w:t xml:space="preserve"> can ship one package or multiple packages in the same order at a time. Shipment could </w:t>
      </w:r>
      <w:r w:rsidRPr="005730B2">
        <w:rPr>
          <w:noProof/>
        </w:rPr>
        <w:t>be moved</w:t>
      </w:r>
      <w:r>
        <w:t xml:space="preserve"> </w:t>
      </w:r>
      <w:r w:rsidRPr="005730B2">
        <w:rPr>
          <w:noProof/>
        </w:rPr>
        <w:t>thr</w:t>
      </w:r>
      <w:r w:rsidRPr="005730B2">
        <w:rPr>
          <w:noProof/>
        </w:rPr>
        <w:t>ough</w:t>
      </w:r>
      <w:r>
        <w:t xml:space="preserve"> some facilities (warehouses</w:t>
      </w:r>
      <w:r>
        <w:t xml:space="preserve">) before being delivered to </w:t>
      </w:r>
      <w:r w:rsidRPr="005730B2">
        <w:rPr>
          <w:noProof/>
        </w:rPr>
        <w:t>customers</w:t>
      </w:r>
      <w:r>
        <w:t>. Shipment</w:t>
      </w:r>
      <w:r>
        <w:t xml:space="preserve"> can </w:t>
      </w:r>
      <w:r w:rsidRPr="005730B2">
        <w:rPr>
          <w:noProof/>
        </w:rPr>
        <w:t>be tracked</w:t>
      </w:r>
      <w:r>
        <w:t xml:space="preserve"> by a tracking number used in tracking module. There are two kind</w:t>
      </w:r>
      <w:r w:rsidR="00AC68A8">
        <w:t>s</w:t>
      </w:r>
      <w:r>
        <w:t xml:space="preserve"> of services: regular shipping and express shipping. The express shipping service costs twice as the</w:t>
      </w:r>
      <w:r>
        <w:t xml:space="preserve"> regular. There is also a loyal program which provides customers some discounts</w:t>
      </w:r>
      <w:r>
        <w:t>. The system can provide</w:t>
      </w:r>
      <w:r>
        <w:t xml:space="preserve"> a summary rep</w:t>
      </w:r>
      <w:r>
        <w:t>ort for each customer.</w:t>
      </w:r>
    </w:p>
    <w:p w14:paraId="14FAE4BF" w14:textId="77777777" w:rsidR="002D2775" w:rsidRDefault="005730B2">
      <w:pPr>
        <w:pStyle w:val="Heading1"/>
      </w:pPr>
      <w:bookmarkStart w:id="4" w:name="_oymnw3nlvwib" w:colFirst="0" w:colLast="0"/>
      <w:bookmarkEnd w:id="4"/>
      <w:r>
        <w:t>FEATURES</w:t>
      </w:r>
    </w:p>
    <w:p w14:paraId="14FAE4C0" w14:textId="3B16DD7D" w:rsidR="002D2775" w:rsidRDefault="005730B2">
      <w:pPr>
        <w:numPr>
          <w:ilvl w:val="0"/>
          <w:numId w:val="1"/>
        </w:numPr>
        <w:contextualSpacing/>
      </w:pPr>
      <w:r>
        <w:t>The system provides a function to manage clients such as create a</w:t>
      </w:r>
      <w:r>
        <w:t xml:space="preserve"> </w:t>
      </w:r>
      <w:r w:rsidRPr="005730B2">
        <w:rPr>
          <w:noProof/>
        </w:rPr>
        <w:t>new</w:t>
      </w:r>
      <w:r>
        <w:t xml:space="preserve"> client.</w:t>
      </w:r>
    </w:p>
    <w:p w14:paraId="14FAE4C1" w14:textId="4A840057" w:rsidR="002D2775" w:rsidRDefault="005730B2">
      <w:pPr>
        <w:numPr>
          <w:ilvl w:val="0"/>
          <w:numId w:val="1"/>
        </w:numPr>
        <w:contextualSpacing/>
      </w:pPr>
      <w:r w:rsidRPr="005730B2">
        <w:rPr>
          <w:noProof/>
        </w:rPr>
        <w:t>Customers</w:t>
      </w:r>
      <w:r>
        <w:t xml:space="preserve"> can choose between regular and express services.</w:t>
      </w:r>
    </w:p>
    <w:p w14:paraId="14FAE4C2" w14:textId="77777777" w:rsidR="002D2775" w:rsidRDefault="005730B2">
      <w:pPr>
        <w:numPr>
          <w:ilvl w:val="0"/>
          <w:numId w:val="1"/>
        </w:numPr>
        <w:contextualSpacing/>
      </w:pPr>
      <w:r>
        <w:t>There is a module to calculate the shipping fee.</w:t>
      </w:r>
    </w:p>
    <w:p w14:paraId="14FAE4C3" w14:textId="3126324D" w:rsidR="002D2775" w:rsidRDefault="005730B2">
      <w:pPr>
        <w:numPr>
          <w:ilvl w:val="0"/>
          <w:numId w:val="1"/>
        </w:numPr>
        <w:contextualSpacing/>
      </w:pPr>
      <w:r w:rsidRPr="005730B2">
        <w:rPr>
          <w:noProof/>
        </w:rPr>
        <w:t>Customers</w:t>
      </w:r>
      <w:r>
        <w:t xml:space="preserve"> can track the shipment by a trac</w:t>
      </w:r>
      <w:r>
        <w:t>king number.</w:t>
      </w:r>
    </w:p>
    <w:p w14:paraId="14FAE4C4" w14:textId="32EB40AF" w:rsidR="002D2775" w:rsidRDefault="005730B2">
      <w:pPr>
        <w:numPr>
          <w:ilvl w:val="0"/>
          <w:numId w:val="1"/>
        </w:numPr>
        <w:contextualSpacing/>
      </w:pPr>
      <w:r w:rsidRPr="005730B2">
        <w:rPr>
          <w:noProof/>
        </w:rPr>
        <w:t>Customers</w:t>
      </w:r>
      <w:r>
        <w:t xml:space="preserve"> can have a discount or use a coupon.</w:t>
      </w:r>
    </w:p>
    <w:p w14:paraId="14FAE4C5" w14:textId="7DD66818" w:rsidR="002D2775" w:rsidRDefault="005730B2">
      <w:pPr>
        <w:numPr>
          <w:ilvl w:val="0"/>
          <w:numId w:val="1"/>
        </w:numPr>
        <w:contextualSpacing/>
      </w:pPr>
      <w:r w:rsidRPr="005730B2">
        <w:rPr>
          <w:noProof/>
        </w:rPr>
        <w:t>Listing all shipments</w:t>
      </w:r>
      <w:r w:rsidRPr="005730B2">
        <w:rPr>
          <w:noProof/>
        </w:rPr>
        <w:t xml:space="preserve"> at a specific facility.</w:t>
      </w:r>
    </w:p>
    <w:p w14:paraId="14FAE4C6" w14:textId="2A86A42D" w:rsidR="002D2775" w:rsidRDefault="005730B2">
      <w:pPr>
        <w:numPr>
          <w:ilvl w:val="0"/>
          <w:numId w:val="1"/>
        </w:numPr>
        <w:contextualSpacing/>
      </w:pPr>
      <w:r w:rsidRPr="005730B2">
        <w:rPr>
          <w:noProof/>
        </w:rPr>
        <w:t>Customers</w:t>
      </w:r>
      <w:r>
        <w:t xml:space="preserve"> can view the summary report.</w:t>
      </w:r>
    </w:p>
    <w:sectPr w:rsidR="002D2775" w:rsidSect="005730B2">
      <w:headerReference w:type="default" r:id="rId8"/>
      <w:headerReference w:type="first" r:id="rId9"/>
      <w:footerReference w:type="first" r:id="rId10"/>
      <w:pgSz w:w="12240" w:h="15840"/>
      <w:pgMar w:top="810" w:right="1440" w:bottom="81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FAE4D1" w14:textId="77777777" w:rsidR="00000000" w:rsidRDefault="005730B2">
      <w:pPr>
        <w:spacing w:before="0" w:line="240" w:lineRule="auto"/>
      </w:pPr>
      <w:r>
        <w:separator/>
      </w:r>
    </w:p>
  </w:endnote>
  <w:endnote w:type="continuationSeparator" w:id="0">
    <w:p w14:paraId="14FAE4D3" w14:textId="77777777" w:rsidR="00000000" w:rsidRDefault="005730B2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AE4CC" w14:textId="77777777" w:rsidR="002D2775" w:rsidRDefault="002D277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FAE4CD" w14:textId="77777777" w:rsidR="00000000" w:rsidRDefault="005730B2">
      <w:pPr>
        <w:spacing w:before="0" w:line="240" w:lineRule="auto"/>
      </w:pPr>
      <w:r>
        <w:separator/>
      </w:r>
    </w:p>
  </w:footnote>
  <w:footnote w:type="continuationSeparator" w:id="0">
    <w:p w14:paraId="14FAE4CF" w14:textId="77777777" w:rsidR="00000000" w:rsidRDefault="005730B2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AE4C9" w14:textId="77777777" w:rsidR="002D2775" w:rsidRDefault="002D2775">
    <w:pPr>
      <w:spacing w:before="400"/>
    </w:pPr>
  </w:p>
  <w:p w14:paraId="14FAE4CA" w14:textId="77777777" w:rsidR="002D2775" w:rsidRDefault="005730B2">
    <w:pPr>
      <w:spacing w:before="0"/>
    </w:pPr>
    <w:r>
      <w:rPr>
        <w:noProof/>
      </w:rPr>
      <w:drawing>
        <wp:inline distT="114300" distB="114300" distL="114300" distR="114300" wp14:anchorId="14FAE4CD" wp14:editId="14FAE4CE">
          <wp:extent cx="5943600" cy="38100"/>
          <wp:effectExtent l="0" t="0" r="0" b="0"/>
          <wp:docPr id="8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381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FAE4CB" w14:textId="77777777" w:rsidR="002D2775" w:rsidRDefault="002D277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2325A2"/>
    <w:multiLevelType w:val="multilevel"/>
    <w:tmpl w:val="CA1C52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zM1NjIytrQwMLJQ0lEKTi0uzszPAykwrAUA8f04zSwAAAA="/>
  </w:docVars>
  <w:rsids>
    <w:rsidRoot w:val="002D2775"/>
    <w:rsid w:val="002D2775"/>
    <w:rsid w:val="00386164"/>
    <w:rsid w:val="005730B2"/>
    <w:rsid w:val="00AC6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AE4B3"/>
  <w15:docId w15:val="{375E589E-6572-4214-89C5-E767F586E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roxima Nova" w:eastAsia="Proxima Nova" w:hAnsi="Proxima Nova" w:cs="Proxima Nova"/>
        <w:color w:val="353744"/>
        <w:sz w:val="22"/>
        <w:szCs w:val="22"/>
        <w:lang w:val="en" w:eastAsia="ja-JP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before="200" w:line="31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480" w:line="240" w:lineRule="auto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pPr>
      <w:spacing w:before="320" w:line="240" w:lineRule="auto"/>
      <w:outlineLvl w:val="1"/>
    </w:pPr>
    <w:rPr>
      <w:b/>
      <w:color w:val="00AB44"/>
      <w:sz w:val="28"/>
      <w:szCs w:val="28"/>
    </w:rPr>
  </w:style>
  <w:style w:type="paragraph" w:styleId="Heading3">
    <w:name w:val="heading 3"/>
    <w:basedOn w:val="Normal"/>
    <w:next w:val="Normal"/>
    <w:pPr>
      <w:spacing w:line="240" w:lineRule="auto"/>
      <w:outlineLvl w:val="2"/>
    </w:pPr>
    <w:rPr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320" w:line="240" w:lineRule="auto"/>
    </w:pPr>
    <w:rPr>
      <w:sz w:val="72"/>
      <w:szCs w:val="72"/>
    </w:rPr>
  </w:style>
  <w:style w:type="paragraph" w:styleId="Subtitle">
    <w:name w:val="Subtitle"/>
    <w:basedOn w:val="Normal"/>
    <w:next w:val="Normal"/>
    <w:pPr>
      <w:spacing w:before="0" w:line="240" w:lineRule="auto"/>
    </w:pPr>
    <w:rPr>
      <w:color w:val="666666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0</Words>
  <Characters>1316</Characters>
  <Application>Microsoft Office Word</Application>
  <DocSecurity>0</DocSecurity>
  <Lines>10</Lines>
  <Paragraphs>3</Paragraphs>
  <ScaleCrop>false</ScaleCrop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h Nguyen</cp:lastModifiedBy>
  <cp:revision>4</cp:revision>
  <dcterms:created xsi:type="dcterms:W3CDTF">2018-03-04T22:35:00Z</dcterms:created>
  <dcterms:modified xsi:type="dcterms:W3CDTF">2018-03-04T22:42:00Z</dcterms:modified>
</cp:coreProperties>
</file>